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leveland, W. S. (1994). The Elements of Graphing Data (2nd ed.). Hobart Press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49Z</dcterms:created>
  <dcterms:modified xsi:type="dcterms:W3CDTF">2025-10-28T2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